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349" w:type="dxa"/>
        <w:tblInd w:w="-431" w:type="dxa"/>
        <w:tblLook w:val="04A0" w:firstRow="1" w:lastRow="0" w:firstColumn="1" w:lastColumn="0" w:noHBand="0" w:noVBand="1"/>
      </w:tblPr>
      <w:tblGrid>
        <w:gridCol w:w="1316"/>
        <w:gridCol w:w="2627"/>
        <w:gridCol w:w="1303"/>
        <w:gridCol w:w="2693"/>
        <w:gridCol w:w="2410"/>
      </w:tblGrid>
      <w:tr w:rsidR="000E5745" w:rsidTr="000E5745">
        <w:trPr>
          <w:trHeight w:val="563"/>
        </w:trPr>
        <w:tc>
          <w:tcPr>
            <w:tcW w:w="10349" w:type="dxa"/>
            <w:gridSpan w:val="5"/>
            <w:vAlign w:val="center"/>
          </w:tcPr>
          <w:p w:rsidR="000E5745" w:rsidRPr="000E5745" w:rsidRDefault="000E5745" w:rsidP="000E5745">
            <w:pPr>
              <w:spacing w:before="120" w:after="120"/>
              <w:rPr>
                <w:b/>
                <w:sz w:val="32"/>
                <w:szCs w:val="32"/>
              </w:rPr>
            </w:pPr>
            <w:bookmarkStart w:id="0" w:name="_GoBack"/>
            <w:bookmarkEnd w:id="0"/>
            <w:r w:rsidRPr="00DF084A">
              <w:rPr>
                <w:b/>
                <w:sz w:val="32"/>
                <w:szCs w:val="32"/>
              </w:rPr>
              <w:t>UYGULAMALI DESEN TASARIMI VE DİJİTAL BASKI KURSU</w:t>
            </w:r>
            <w:r>
              <w:rPr>
                <w:b/>
                <w:sz w:val="32"/>
                <w:szCs w:val="32"/>
              </w:rPr>
              <w:t xml:space="preserve"> BAŞVURU FORMU</w:t>
            </w:r>
          </w:p>
        </w:tc>
      </w:tr>
      <w:tr w:rsidR="000E5745" w:rsidTr="000E5745">
        <w:tc>
          <w:tcPr>
            <w:tcW w:w="1316" w:type="dxa"/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NO</w:t>
            </w:r>
          </w:p>
        </w:tc>
        <w:tc>
          <w:tcPr>
            <w:tcW w:w="2627" w:type="dxa"/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İsim-</w:t>
            </w:r>
            <w:proofErr w:type="spellStart"/>
            <w:r w:rsidRPr="000E5745">
              <w:rPr>
                <w:b/>
              </w:rPr>
              <w:t>Soyisim</w:t>
            </w:r>
            <w:proofErr w:type="spellEnd"/>
          </w:p>
        </w:tc>
        <w:tc>
          <w:tcPr>
            <w:tcW w:w="1303" w:type="dxa"/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Modül</w:t>
            </w:r>
          </w:p>
        </w:tc>
        <w:tc>
          <w:tcPr>
            <w:tcW w:w="2693" w:type="dxa"/>
            <w:vAlign w:val="center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TEK 4007 Baskı Teknolojisi Ders Alma Durumu</w:t>
            </w:r>
          </w:p>
        </w:tc>
        <w:tc>
          <w:tcPr>
            <w:tcW w:w="2410" w:type="dxa"/>
          </w:tcPr>
          <w:p w:rsidR="000E5745" w:rsidRPr="000E5745" w:rsidRDefault="000E5745">
            <w:pPr>
              <w:rPr>
                <w:b/>
              </w:rPr>
            </w:pPr>
            <w:r w:rsidRPr="000E5745">
              <w:rPr>
                <w:b/>
              </w:rPr>
              <w:t>Çalışma Durumu</w:t>
            </w:r>
          </w:p>
          <w:p w:rsidR="000E5745" w:rsidRPr="000E5745" w:rsidRDefault="000E5745" w:rsidP="000E5745">
            <w:pPr>
              <w:rPr>
                <w:b/>
              </w:rPr>
            </w:pPr>
            <w:r w:rsidRPr="000E5745">
              <w:rPr>
                <w:b/>
              </w:rPr>
              <w:t>(Beklemeli veya</w:t>
            </w:r>
            <w:r>
              <w:rPr>
                <w:b/>
              </w:rPr>
              <w:t xml:space="preserve"> İÖ is</w:t>
            </w:r>
            <w:r w:rsidRPr="000E5745">
              <w:rPr>
                <w:b/>
              </w:rPr>
              <w:t>e</w:t>
            </w:r>
            <w:r>
              <w:rPr>
                <w:b/>
              </w:rPr>
              <w:t>)</w:t>
            </w:r>
          </w:p>
        </w:tc>
      </w:tr>
      <w:tr w:rsidR="000E5745" w:rsidTr="000E5745">
        <w:tc>
          <w:tcPr>
            <w:tcW w:w="1316" w:type="dxa"/>
          </w:tcPr>
          <w:p w:rsidR="000E5745" w:rsidRDefault="000E5745" w:rsidP="000E5745">
            <w:pPr>
              <w:spacing w:before="240"/>
            </w:pPr>
          </w:p>
        </w:tc>
        <w:tc>
          <w:tcPr>
            <w:tcW w:w="2627" w:type="dxa"/>
          </w:tcPr>
          <w:p w:rsidR="000E5745" w:rsidRDefault="000E5745" w:rsidP="000E5745">
            <w:pPr>
              <w:spacing w:before="240"/>
            </w:pPr>
          </w:p>
        </w:tc>
        <w:tc>
          <w:tcPr>
            <w:tcW w:w="1303" w:type="dxa"/>
          </w:tcPr>
          <w:p w:rsidR="000E5745" w:rsidRDefault="000E5745" w:rsidP="000E5745">
            <w:pPr>
              <w:spacing w:before="240"/>
            </w:pPr>
          </w:p>
        </w:tc>
        <w:tc>
          <w:tcPr>
            <w:tcW w:w="2693" w:type="dxa"/>
          </w:tcPr>
          <w:p w:rsidR="000E5745" w:rsidRDefault="000E5745" w:rsidP="000E5745">
            <w:pPr>
              <w:spacing w:before="240"/>
            </w:pPr>
          </w:p>
        </w:tc>
        <w:tc>
          <w:tcPr>
            <w:tcW w:w="2410" w:type="dxa"/>
          </w:tcPr>
          <w:p w:rsidR="000E5745" w:rsidRDefault="000E5745" w:rsidP="000E5745">
            <w:pPr>
              <w:spacing w:before="240"/>
            </w:pPr>
          </w:p>
        </w:tc>
      </w:tr>
    </w:tbl>
    <w:p w:rsidR="000E5745" w:rsidRDefault="000E5745"/>
    <w:sectPr w:rsidR="000E57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0228E"/>
    <w:multiLevelType w:val="hybridMultilevel"/>
    <w:tmpl w:val="3490096C"/>
    <w:lvl w:ilvl="0" w:tplc="764A68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NjM1MDCwtDBT0lEKTi0uzszPAykwrAUAxWr8hiwAAAA="/>
  </w:docVars>
  <w:rsids>
    <w:rsidRoot w:val="001066B4"/>
    <w:rsid w:val="000D372A"/>
    <w:rsid w:val="000E5745"/>
    <w:rsid w:val="001066B4"/>
    <w:rsid w:val="0013237A"/>
    <w:rsid w:val="00162FC9"/>
    <w:rsid w:val="002747D4"/>
    <w:rsid w:val="003F40A7"/>
    <w:rsid w:val="005E1B38"/>
    <w:rsid w:val="008846CB"/>
    <w:rsid w:val="00A063B2"/>
    <w:rsid w:val="00B90F97"/>
    <w:rsid w:val="00C85F91"/>
    <w:rsid w:val="00D81E9D"/>
    <w:rsid w:val="00DF084A"/>
    <w:rsid w:val="00E12C63"/>
    <w:rsid w:val="00E9030E"/>
    <w:rsid w:val="00EC415F"/>
    <w:rsid w:val="00F0669A"/>
    <w:rsid w:val="00F261EE"/>
    <w:rsid w:val="00F7171E"/>
    <w:rsid w:val="00FB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FC18B"/>
  <w15:chartTrackingRefBased/>
  <w15:docId w15:val="{FB9A8393-B152-4862-8157-DC3C96A3B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0669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FB10F9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0E5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Kanik</dc:creator>
  <cp:keywords/>
  <dc:description/>
  <cp:lastModifiedBy>serkantezel</cp:lastModifiedBy>
  <cp:revision>4</cp:revision>
  <dcterms:created xsi:type="dcterms:W3CDTF">2018-10-01T13:14:00Z</dcterms:created>
  <dcterms:modified xsi:type="dcterms:W3CDTF">2018-10-01T12:47:00Z</dcterms:modified>
</cp:coreProperties>
</file>